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B1CFAE" w14:textId="77777777" w:rsidR="00241C25" w:rsidRPr="00345A87" w:rsidRDefault="00EC6E5B">
      <w:pPr>
        <w:rPr>
          <w:b/>
          <w:color w:val="000000" w:themeColor="text1"/>
          <w:sz w:val="40"/>
          <w:szCs w:val="40"/>
        </w:rPr>
      </w:pPr>
      <w:proofErr w:type="spellStart"/>
      <w:r w:rsidRPr="00345A87">
        <w:rPr>
          <w:b/>
          <w:color w:val="000000" w:themeColor="text1"/>
          <w:sz w:val="40"/>
          <w:szCs w:val="40"/>
        </w:rPr>
        <w:t>PrAACtically</w:t>
      </w:r>
      <w:proofErr w:type="spellEnd"/>
      <w:r w:rsidRPr="00345A87">
        <w:rPr>
          <w:b/>
          <w:color w:val="000000" w:themeColor="text1"/>
          <w:sz w:val="40"/>
          <w:szCs w:val="40"/>
        </w:rPr>
        <w:t xml:space="preserve"> Reading </w:t>
      </w:r>
      <w:proofErr w:type="gramStart"/>
      <w:r w:rsidRPr="00345A87">
        <w:rPr>
          <w:b/>
          <w:color w:val="000000" w:themeColor="text1"/>
          <w:sz w:val="40"/>
          <w:szCs w:val="40"/>
        </w:rPr>
        <w:t>-  Karen</w:t>
      </w:r>
      <w:proofErr w:type="gramEnd"/>
      <w:r w:rsidRPr="00345A87">
        <w:rPr>
          <w:b/>
          <w:color w:val="000000" w:themeColor="text1"/>
          <w:sz w:val="40"/>
          <w:szCs w:val="40"/>
        </w:rPr>
        <w:t xml:space="preserve"> Natoci</w:t>
      </w:r>
    </w:p>
    <w:p w14:paraId="6A790B98" w14:textId="4FD7E00B" w:rsidR="00EC6E5B" w:rsidRPr="00345A87" w:rsidRDefault="00D46E34">
      <w:pPr>
        <w:rPr>
          <w:color w:val="000000" w:themeColor="text1"/>
        </w:rPr>
      </w:pPr>
      <w:proofErr w:type="gramStart"/>
      <w:r w:rsidRPr="00345A87">
        <w:rPr>
          <w:color w:val="000000" w:themeColor="text1"/>
        </w:rPr>
        <w:t>February,</w:t>
      </w:r>
      <w:proofErr w:type="gramEnd"/>
      <w:r w:rsidRPr="00345A87">
        <w:rPr>
          <w:color w:val="000000" w:themeColor="text1"/>
        </w:rPr>
        <w:t xml:space="preserve"> 2018</w:t>
      </w:r>
    </w:p>
    <w:p w14:paraId="40BEA7B3" w14:textId="478B3FBD" w:rsidR="00EC6E5B" w:rsidRPr="00345A87" w:rsidRDefault="00EC6E5B" w:rsidP="00D46E34">
      <w:pPr>
        <w:pStyle w:val="NoSpacing"/>
        <w:rPr>
          <w:color w:val="000000" w:themeColor="text1"/>
        </w:rPr>
      </w:pPr>
      <w:r w:rsidRPr="00345A87">
        <w:rPr>
          <w:b/>
          <w:color w:val="000000" w:themeColor="text1"/>
        </w:rPr>
        <w:t>Book</w:t>
      </w:r>
      <w:r w:rsidRPr="00345A87">
        <w:rPr>
          <w:color w:val="000000" w:themeColor="text1"/>
        </w:rPr>
        <w:t xml:space="preserve">:  </w:t>
      </w:r>
      <w:r w:rsidR="00D46E34" w:rsidRPr="00345A87">
        <w:rPr>
          <w:color w:val="000000" w:themeColor="text1"/>
        </w:rPr>
        <w:t xml:space="preserve">  </w:t>
      </w:r>
      <w:proofErr w:type="spellStart"/>
      <w:r w:rsidR="00D46E34" w:rsidRPr="00345A87">
        <w:rPr>
          <w:color w:val="000000" w:themeColor="text1"/>
        </w:rPr>
        <w:t>Yo</w:t>
      </w:r>
      <w:proofErr w:type="spellEnd"/>
      <w:r w:rsidR="00D46E34" w:rsidRPr="00345A87">
        <w:rPr>
          <w:color w:val="000000" w:themeColor="text1"/>
        </w:rPr>
        <w:t xml:space="preserve">! Yes?  By Chris </w:t>
      </w:r>
      <w:proofErr w:type="spellStart"/>
      <w:r w:rsidR="00D46E34" w:rsidRPr="00345A87">
        <w:rPr>
          <w:color w:val="000000" w:themeColor="text1"/>
        </w:rPr>
        <w:t>Raschka</w:t>
      </w:r>
      <w:proofErr w:type="spellEnd"/>
    </w:p>
    <w:p w14:paraId="5585F90C" w14:textId="7471A9C7" w:rsidR="00D46E34" w:rsidRPr="00345A87" w:rsidRDefault="00D46E34" w:rsidP="00D46E34">
      <w:pPr>
        <w:pStyle w:val="NoSpacing"/>
        <w:rPr>
          <w:color w:val="000000" w:themeColor="text1"/>
        </w:rPr>
      </w:pPr>
      <w:r w:rsidRPr="00345A87">
        <w:rPr>
          <w:color w:val="000000" w:themeColor="text1"/>
        </w:rPr>
        <w:tab/>
        <w:t>Orchard Books, Scholastic, Inc. New York</w:t>
      </w:r>
    </w:p>
    <w:p w14:paraId="4669EC74" w14:textId="48E508A8" w:rsidR="00BE6733" w:rsidRDefault="00BE6733">
      <w:pPr>
        <w:rPr>
          <w:color w:val="000000" w:themeColor="text1"/>
        </w:rPr>
      </w:pPr>
    </w:p>
    <w:p w14:paraId="473129E2" w14:textId="3AECC5D7" w:rsidR="002A4B78" w:rsidRDefault="00B620E6">
      <w:pPr>
        <w:rPr>
          <w:color w:val="000000" w:themeColor="text1"/>
        </w:rPr>
      </w:pPr>
      <w:r w:rsidRPr="00345A8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F7D642" wp14:editId="5FDA7330">
                <wp:simplePos x="0" y="0"/>
                <wp:positionH relativeFrom="column">
                  <wp:posOffset>571500</wp:posOffset>
                </wp:positionH>
                <wp:positionV relativeFrom="paragraph">
                  <wp:posOffset>236220</wp:posOffset>
                </wp:positionV>
                <wp:extent cx="5829300" cy="3543300"/>
                <wp:effectExtent l="76200" t="50800" r="88900" b="546100"/>
                <wp:wrapThrough wrapText="bothSides">
                  <wp:wrapPolygon edited="0">
                    <wp:start x="8847" y="-310"/>
                    <wp:lineTo x="3482" y="-155"/>
                    <wp:lineTo x="3482" y="2323"/>
                    <wp:lineTo x="1412" y="2323"/>
                    <wp:lineTo x="1412" y="4800"/>
                    <wp:lineTo x="188" y="4800"/>
                    <wp:lineTo x="188" y="7277"/>
                    <wp:lineTo x="-282" y="7277"/>
                    <wp:lineTo x="-282" y="14400"/>
                    <wp:lineTo x="282" y="14710"/>
                    <wp:lineTo x="1506" y="17187"/>
                    <wp:lineTo x="1506" y="17342"/>
                    <wp:lineTo x="3671" y="19665"/>
                    <wp:lineTo x="5365" y="22142"/>
                    <wp:lineTo x="5459" y="23690"/>
                    <wp:lineTo x="6024" y="24774"/>
                    <wp:lineTo x="6494" y="24774"/>
                    <wp:lineTo x="9412" y="22142"/>
                    <wp:lineTo x="11200" y="22142"/>
                    <wp:lineTo x="17788" y="20129"/>
                    <wp:lineTo x="17882" y="19665"/>
                    <wp:lineTo x="20141" y="17187"/>
                    <wp:lineTo x="21271" y="14710"/>
                    <wp:lineTo x="21835" y="12387"/>
                    <wp:lineTo x="21835" y="9755"/>
                    <wp:lineTo x="21365" y="7432"/>
                    <wp:lineTo x="21365" y="7277"/>
                    <wp:lineTo x="20235" y="4800"/>
                    <wp:lineTo x="18824" y="3097"/>
                    <wp:lineTo x="18071" y="2323"/>
                    <wp:lineTo x="18071" y="1703"/>
                    <wp:lineTo x="14118" y="-155"/>
                    <wp:lineTo x="12800" y="-310"/>
                    <wp:lineTo x="8847" y="-310"/>
                  </wp:wrapPolygon>
                </wp:wrapThrough>
                <wp:docPr id="2" name="Oval Callou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0" cy="3543300"/>
                        </a:xfrm>
                        <a:prstGeom prst="wedgeEllipseCallout">
                          <a:avLst/>
                        </a:prstGeom>
                        <a:solidFill>
                          <a:schemeClr val="bg1"/>
                        </a:solidFill>
                        <a:ln w="57150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B3D1F7" w14:textId="5E1CEA96" w:rsidR="00B620E6" w:rsidRPr="002D1B2F" w:rsidRDefault="00B620E6" w:rsidP="00B620E6">
                            <w:pPr>
                              <w:jc w:val="center"/>
                              <w:rPr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F7D642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Oval Callout 2" o:spid="_x0000_s1026" type="#_x0000_t63" style="position:absolute;margin-left:45pt;margin-top:18.6pt;width:459pt;height:27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" adj="6300,24300" fillcolor="white [3212]" strokecolor="black [3213]" strokeweight="4.5pt">
                <v:shadow on="t" color="black" opacity="22937f" origin=",.5" offset="0,.63889mm"/>
                <v:textbox>
                  <w:txbxContent>
                    <w:p w14:paraId="1EB3D1F7" w14:textId="5E1CEA96" w:rsidR="00B620E6" w:rsidRPr="002D1B2F" w:rsidRDefault="00B620E6" w:rsidP="00B620E6">
                      <w:pPr>
                        <w:jc w:val="center"/>
                        <w:rPr>
                          <w:sz w:val="52"/>
                          <w:szCs w:val="52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BE6733">
        <w:rPr>
          <w:color w:val="000000" w:themeColor="text1"/>
        </w:rPr>
        <w:t>Talk and Thought Bubbles</w:t>
      </w:r>
    </w:p>
    <w:p w14:paraId="286E9981" w14:textId="77777777" w:rsidR="00BE6733" w:rsidRPr="00345A87" w:rsidRDefault="00BE6733">
      <w:pPr>
        <w:rPr>
          <w:color w:val="000000" w:themeColor="text1"/>
        </w:rPr>
      </w:pPr>
    </w:p>
    <w:p w14:paraId="442092A3" w14:textId="77777777" w:rsidR="007D29F7" w:rsidRPr="00345A87" w:rsidRDefault="007D29F7">
      <w:pPr>
        <w:rPr>
          <w:color w:val="000000" w:themeColor="text1"/>
        </w:rPr>
      </w:pPr>
    </w:p>
    <w:p w14:paraId="30A6460A" w14:textId="77777777" w:rsidR="00111A4C" w:rsidRPr="00345A87" w:rsidRDefault="00111A4C">
      <w:pPr>
        <w:rPr>
          <w:b/>
          <w:color w:val="000000" w:themeColor="text1"/>
        </w:rPr>
      </w:pPr>
    </w:p>
    <w:p w14:paraId="731A1029" w14:textId="77777777" w:rsidR="002D1B2F" w:rsidRPr="00345A87" w:rsidRDefault="002D1B2F">
      <w:pPr>
        <w:rPr>
          <w:b/>
          <w:color w:val="000000" w:themeColor="text1"/>
        </w:rPr>
      </w:pPr>
    </w:p>
    <w:p w14:paraId="49EADBC5" w14:textId="77777777" w:rsidR="002D1B2F" w:rsidRPr="00345A87" w:rsidRDefault="002D1B2F">
      <w:pPr>
        <w:rPr>
          <w:b/>
          <w:color w:val="000000" w:themeColor="text1"/>
        </w:rPr>
      </w:pPr>
    </w:p>
    <w:p w14:paraId="51FDFD8A" w14:textId="77777777" w:rsidR="002D1B2F" w:rsidRPr="00345A87" w:rsidRDefault="002D1B2F">
      <w:pPr>
        <w:rPr>
          <w:b/>
          <w:color w:val="000000" w:themeColor="text1"/>
        </w:rPr>
      </w:pPr>
    </w:p>
    <w:p w14:paraId="17F48355" w14:textId="77777777" w:rsidR="002D1B2F" w:rsidRPr="00345A87" w:rsidRDefault="002D1B2F">
      <w:pPr>
        <w:rPr>
          <w:b/>
          <w:color w:val="000000" w:themeColor="text1"/>
        </w:rPr>
      </w:pPr>
    </w:p>
    <w:p w14:paraId="1A5F1272" w14:textId="77777777" w:rsidR="002D1B2F" w:rsidRPr="00345A87" w:rsidRDefault="002D1B2F">
      <w:pPr>
        <w:rPr>
          <w:b/>
          <w:color w:val="000000" w:themeColor="text1"/>
        </w:rPr>
      </w:pPr>
    </w:p>
    <w:p w14:paraId="4C536C97" w14:textId="77777777" w:rsidR="002D1B2F" w:rsidRPr="00345A87" w:rsidRDefault="002D1B2F">
      <w:pPr>
        <w:rPr>
          <w:b/>
          <w:color w:val="000000" w:themeColor="text1"/>
        </w:rPr>
      </w:pPr>
    </w:p>
    <w:p w14:paraId="3779BA24" w14:textId="77777777" w:rsidR="002D1B2F" w:rsidRPr="00345A87" w:rsidRDefault="002D1B2F">
      <w:pPr>
        <w:rPr>
          <w:b/>
          <w:color w:val="000000" w:themeColor="text1"/>
        </w:rPr>
      </w:pPr>
    </w:p>
    <w:p w14:paraId="53E6D663" w14:textId="77777777" w:rsidR="002D1B2F" w:rsidRPr="00345A87" w:rsidRDefault="002D1B2F">
      <w:pPr>
        <w:rPr>
          <w:b/>
          <w:color w:val="000000" w:themeColor="text1"/>
        </w:rPr>
      </w:pPr>
    </w:p>
    <w:p w14:paraId="59BB6F9A" w14:textId="77777777" w:rsidR="002D1B2F" w:rsidRPr="00345A87" w:rsidRDefault="002D1B2F">
      <w:pPr>
        <w:rPr>
          <w:b/>
          <w:color w:val="000000" w:themeColor="text1"/>
        </w:rPr>
      </w:pPr>
    </w:p>
    <w:p w14:paraId="06B54668" w14:textId="77777777" w:rsidR="002D1B2F" w:rsidRPr="00345A87" w:rsidRDefault="002D1B2F">
      <w:pPr>
        <w:rPr>
          <w:b/>
          <w:color w:val="000000" w:themeColor="text1"/>
        </w:rPr>
      </w:pPr>
    </w:p>
    <w:p w14:paraId="735AC6FD" w14:textId="77777777" w:rsidR="002D1B2F" w:rsidRPr="00345A87" w:rsidRDefault="002D1B2F">
      <w:pPr>
        <w:rPr>
          <w:b/>
          <w:color w:val="000000" w:themeColor="text1"/>
        </w:rPr>
      </w:pPr>
    </w:p>
    <w:p w14:paraId="7C90D57D" w14:textId="77777777" w:rsidR="002D1B2F" w:rsidRPr="00345A87" w:rsidRDefault="002D1B2F">
      <w:pPr>
        <w:rPr>
          <w:b/>
          <w:color w:val="000000" w:themeColor="text1"/>
        </w:rPr>
      </w:pPr>
    </w:p>
    <w:p w14:paraId="5B5B06BB" w14:textId="77777777" w:rsidR="002D1B2F" w:rsidRPr="00345A87" w:rsidRDefault="002D1B2F">
      <w:pPr>
        <w:rPr>
          <w:b/>
          <w:color w:val="000000" w:themeColor="text1"/>
        </w:rPr>
      </w:pPr>
    </w:p>
    <w:p w14:paraId="4E1E2A8B" w14:textId="77777777" w:rsidR="002D1B2F" w:rsidRPr="00345A87" w:rsidRDefault="002D1B2F">
      <w:pPr>
        <w:rPr>
          <w:b/>
          <w:color w:val="000000" w:themeColor="text1"/>
        </w:rPr>
      </w:pPr>
    </w:p>
    <w:p w14:paraId="765304F0" w14:textId="77777777" w:rsidR="002D1B2F" w:rsidRPr="00345A87" w:rsidRDefault="002D1B2F">
      <w:pPr>
        <w:rPr>
          <w:b/>
          <w:color w:val="000000" w:themeColor="text1"/>
        </w:rPr>
      </w:pPr>
    </w:p>
    <w:p w14:paraId="69F16159" w14:textId="77777777" w:rsidR="002D1B2F" w:rsidRPr="00345A87" w:rsidRDefault="002D1B2F">
      <w:pPr>
        <w:rPr>
          <w:b/>
          <w:color w:val="000000" w:themeColor="text1"/>
        </w:rPr>
      </w:pPr>
    </w:p>
    <w:p w14:paraId="6C307E67" w14:textId="4B180322" w:rsidR="002D1B2F" w:rsidRPr="00345A87" w:rsidRDefault="002D1B2F">
      <w:pPr>
        <w:rPr>
          <w:b/>
          <w:color w:val="000000" w:themeColor="text1"/>
        </w:rPr>
      </w:pPr>
      <w:r w:rsidRPr="00345A87">
        <w:rPr>
          <w:b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3D1B78" wp14:editId="2A5BE6FF">
                <wp:simplePos x="0" y="0"/>
                <wp:positionH relativeFrom="column">
                  <wp:posOffset>342900</wp:posOffset>
                </wp:positionH>
                <wp:positionV relativeFrom="paragraph">
                  <wp:posOffset>114300</wp:posOffset>
                </wp:positionV>
                <wp:extent cx="6400800" cy="2743200"/>
                <wp:effectExtent l="76200" t="50800" r="76200" b="508000"/>
                <wp:wrapThrough wrapText="bothSides">
                  <wp:wrapPolygon edited="0">
                    <wp:start x="12343" y="-400"/>
                    <wp:lineTo x="2657" y="-200"/>
                    <wp:lineTo x="2657" y="3000"/>
                    <wp:lineTo x="1543" y="3000"/>
                    <wp:lineTo x="1543" y="6200"/>
                    <wp:lineTo x="-257" y="6200"/>
                    <wp:lineTo x="-257" y="11800"/>
                    <wp:lineTo x="257" y="12600"/>
                    <wp:lineTo x="86" y="15600"/>
                    <wp:lineTo x="171" y="16800"/>
                    <wp:lineTo x="3086" y="19000"/>
                    <wp:lineTo x="5743" y="22200"/>
                    <wp:lineTo x="5657" y="24800"/>
                    <wp:lineTo x="6000" y="25400"/>
                    <wp:lineTo x="6514" y="25400"/>
                    <wp:lineTo x="6600" y="25400"/>
                    <wp:lineTo x="11571" y="22200"/>
                    <wp:lineTo x="17400" y="19000"/>
                    <wp:lineTo x="17486" y="19000"/>
                    <wp:lineTo x="18943" y="16000"/>
                    <wp:lineTo x="19029" y="15800"/>
                    <wp:lineTo x="21600" y="12600"/>
                    <wp:lineTo x="21771" y="9600"/>
                    <wp:lineTo x="21771" y="9400"/>
                    <wp:lineTo x="21429" y="6000"/>
                    <wp:lineTo x="20486" y="3400"/>
                    <wp:lineTo x="20229" y="2600"/>
                    <wp:lineTo x="18000" y="-200"/>
                    <wp:lineTo x="17571" y="-400"/>
                    <wp:lineTo x="12343" y="-400"/>
                  </wp:wrapPolygon>
                </wp:wrapThrough>
                <wp:docPr id="4" name="Cloud Callou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0" cy="2743200"/>
                        </a:xfrm>
                        <a:prstGeom prst="cloudCallout">
                          <a:avLst/>
                        </a:prstGeom>
                        <a:solidFill>
                          <a:srgbClr val="FFFFFF"/>
                        </a:solidFill>
                        <a:ln w="57150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B1E2C6" w14:textId="77777777" w:rsidR="002D1B2F" w:rsidRDefault="002D1B2F" w:rsidP="002D1B2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33D1B78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Cloud Callout 4" o:spid="_x0000_s1027" type="#_x0000_t106" style="position:absolute;margin-left:27pt;margin-top:9pt;width:7in;height:3in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" adj="6300,24300" strokecolor="black [3213]" strokeweight="4.5pt">
                <v:shadow on="t" color="black" opacity="22937f" origin=",.5" offset="0,.63889mm"/>
                <v:textbox>
                  <w:txbxContent>
                    <w:p w14:paraId="49B1E2C6" w14:textId="77777777" w:rsidR="002D1B2F" w:rsidRDefault="002D1B2F" w:rsidP="002D1B2F">
                      <w:pPr>
                        <w:jc w:val="center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bookmarkStart w:id="0" w:name="_GoBack"/>
    <w:bookmarkEnd w:id="0"/>
    <w:p w14:paraId="1B6E24EA" w14:textId="3FCBA2A4" w:rsidR="002D1B2F" w:rsidRPr="00345A87" w:rsidRDefault="002D1B2F">
      <w:pPr>
        <w:rPr>
          <w:b/>
          <w:color w:val="000000" w:themeColor="text1"/>
        </w:rPr>
      </w:pPr>
      <w:r w:rsidRPr="00345A8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2B32F7" wp14:editId="281D9C50">
                <wp:simplePos x="0" y="0"/>
                <wp:positionH relativeFrom="column">
                  <wp:posOffset>662940</wp:posOffset>
                </wp:positionH>
                <wp:positionV relativeFrom="paragraph">
                  <wp:posOffset>3380105</wp:posOffset>
                </wp:positionV>
                <wp:extent cx="5829300" cy="3543300"/>
                <wp:effectExtent l="76200" t="50800" r="88900" b="673100"/>
                <wp:wrapThrough wrapText="bothSides">
                  <wp:wrapPolygon edited="0">
                    <wp:start x="10729" y="-310"/>
                    <wp:lineTo x="3671" y="-310"/>
                    <wp:lineTo x="3671" y="2168"/>
                    <wp:lineTo x="1506" y="2168"/>
                    <wp:lineTo x="1506" y="4645"/>
                    <wp:lineTo x="282" y="4645"/>
                    <wp:lineTo x="282" y="7123"/>
                    <wp:lineTo x="-282" y="7123"/>
                    <wp:lineTo x="-282" y="13626"/>
                    <wp:lineTo x="1412" y="17187"/>
                    <wp:lineTo x="3482" y="19510"/>
                    <wp:lineTo x="3576" y="19819"/>
                    <wp:lineTo x="8471" y="21987"/>
                    <wp:lineTo x="9035" y="21987"/>
                    <wp:lineTo x="17600" y="24465"/>
                    <wp:lineTo x="18729" y="25394"/>
                    <wp:lineTo x="18824" y="25548"/>
                    <wp:lineTo x="19388" y="25548"/>
                    <wp:lineTo x="19388" y="24465"/>
                    <wp:lineTo x="18447" y="19510"/>
                    <wp:lineTo x="20235" y="17032"/>
                    <wp:lineTo x="21365" y="14555"/>
                    <wp:lineTo x="21835" y="12232"/>
                    <wp:lineTo x="21835" y="9600"/>
                    <wp:lineTo x="21271" y="7277"/>
                    <wp:lineTo x="21271" y="7123"/>
                    <wp:lineTo x="20141" y="4645"/>
                    <wp:lineTo x="18541" y="2787"/>
                    <wp:lineTo x="17882" y="2168"/>
                    <wp:lineTo x="17976" y="1239"/>
                    <wp:lineTo x="13553" y="-310"/>
                    <wp:lineTo x="11106" y="-310"/>
                    <wp:lineTo x="10729" y="-310"/>
                  </wp:wrapPolygon>
                </wp:wrapThrough>
                <wp:docPr id="3" name="Oval Callou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0" cy="3543300"/>
                        </a:xfrm>
                        <a:prstGeom prst="wedgeEllipseCallout">
                          <a:avLst>
                            <a:gd name="adj1" fmla="val 38535"/>
                            <a:gd name="adj2" fmla="val 65726"/>
                          </a:avLst>
                        </a:prstGeom>
                        <a:solidFill>
                          <a:schemeClr val="bg1"/>
                        </a:solidFill>
                        <a:ln w="57150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8AE345" w14:textId="35123920" w:rsidR="002D1B2F" w:rsidRPr="002D1B2F" w:rsidRDefault="00922EC6" w:rsidP="002D1B2F">
                            <w:pPr>
                              <w:jc w:val="center"/>
                              <w:rPr>
                                <w:sz w:val="52"/>
                                <w:szCs w:val="52"/>
                              </w:rPr>
                            </w:pPr>
                            <w:proofErr w:type="spellStart"/>
                            <w:r>
                              <w:rPr>
                                <w:sz w:val="52"/>
                                <w:szCs w:val="52"/>
                              </w:rPr>
                              <w:t>Cou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2B32F7" id="Oval Callout 3" o:spid="_x0000_s1028" type="#_x0000_t63" style="position:absolute;margin-left:52.2pt;margin-top:266.15pt;width:459pt;height:27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" adj="19124,24997" fillcolor="white [3212]" strokecolor="black [3213]" strokeweight="4.5pt">
                <v:shadow on="t" color="black" opacity="22937f" origin=",.5" offset="0,.63889mm"/>
                <v:textbox>
                  <w:txbxContent>
                    <w:p w14:paraId="6B8AE345" w14:textId="35123920" w:rsidR="002D1B2F" w:rsidRPr="002D1B2F" w:rsidRDefault="00922EC6" w:rsidP="002D1B2F">
                      <w:pPr>
                        <w:jc w:val="center"/>
                        <w:rPr>
                          <w:sz w:val="52"/>
                          <w:szCs w:val="52"/>
                        </w:rPr>
                      </w:pPr>
                      <w:proofErr w:type="spellStart"/>
                      <w:r>
                        <w:rPr>
                          <w:sz w:val="52"/>
                          <w:szCs w:val="52"/>
                        </w:rPr>
                        <w:t>Cou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sectPr w:rsidR="002D1B2F" w:rsidRPr="00345A87" w:rsidSect="00E3016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AA1DEE"/>
    <w:multiLevelType w:val="hybridMultilevel"/>
    <w:tmpl w:val="E2B01D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C6A6235"/>
    <w:multiLevelType w:val="hybridMultilevel"/>
    <w:tmpl w:val="78CEF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872BF6"/>
    <w:multiLevelType w:val="hybridMultilevel"/>
    <w:tmpl w:val="92928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DW2NLc0MDA0MTNX0lEKTi0uzszPAykwrAUAG28/7SwAAAA="/>
  </w:docVars>
  <w:rsids>
    <w:rsidRoot w:val="00EC6E5B"/>
    <w:rsid w:val="00111A4C"/>
    <w:rsid w:val="00113026"/>
    <w:rsid w:val="00191639"/>
    <w:rsid w:val="00191D7E"/>
    <w:rsid w:val="001C77AF"/>
    <w:rsid w:val="00241C25"/>
    <w:rsid w:val="002A4B78"/>
    <w:rsid w:val="002D1B2F"/>
    <w:rsid w:val="00345A87"/>
    <w:rsid w:val="005B5C32"/>
    <w:rsid w:val="007D29F7"/>
    <w:rsid w:val="007D51FC"/>
    <w:rsid w:val="00922EC6"/>
    <w:rsid w:val="009551BD"/>
    <w:rsid w:val="009D0E8E"/>
    <w:rsid w:val="009E3549"/>
    <w:rsid w:val="00A52F65"/>
    <w:rsid w:val="00B620E6"/>
    <w:rsid w:val="00BE6733"/>
    <w:rsid w:val="00C13E8B"/>
    <w:rsid w:val="00D20BD1"/>
    <w:rsid w:val="00D46E34"/>
    <w:rsid w:val="00E30162"/>
    <w:rsid w:val="00EB2A26"/>
    <w:rsid w:val="00EC6E5B"/>
    <w:rsid w:val="00F32F64"/>
    <w:rsid w:val="00FB4CDE"/>
    <w:rsid w:val="00FE0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44B8F0"/>
  <w15:docId w15:val="{25B21666-E73E-469E-955D-A59B9CF90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1C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E5B"/>
    <w:pPr>
      <w:ind w:left="720"/>
      <w:contextualSpacing/>
    </w:pPr>
  </w:style>
  <w:style w:type="paragraph" w:styleId="NoSpacing">
    <w:name w:val="No Spacing"/>
    <w:uiPriority w:val="1"/>
    <w:qFormat/>
    <w:rsid w:val="009D0E8E"/>
    <w:pPr>
      <w:spacing w:after="0" w:line="240" w:lineRule="auto"/>
    </w:pPr>
  </w:style>
  <w:style w:type="table" w:styleId="TableGrid">
    <w:name w:val="Table Grid"/>
    <w:basedOn w:val="TableNormal"/>
    <w:uiPriority w:val="59"/>
    <w:rsid w:val="009D0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20E6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20E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Natoci</dc:creator>
  <cp:lastModifiedBy>Carole Zangari</cp:lastModifiedBy>
  <cp:revision>3</cp:revision>
  <dcterms:created xsi:type="dcterms:W3CDTF">2018-02-12T00:41:00Z</dcterms:created>
  <dcterms:modified xsi:type="dcterms:W3CDTF">2018-02-12T10:39:00Z</dcterms:modified>
</cp:coreProperties>
</file>